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1044A" w14:textId="14DDF9FE" w:rsidR="00DD21DB" w:rsidRPr="00C65D80" w:rsidRDefault="00260DB0" w:rsidP="00ED2D19">
      <w:pPr>
        <w:jc w:val="center"/>
        <w:rPr>
          <w:rFonts w:ascii="Microsoft JhengHei UI" w:eastAsia="Microsoft JhengHei UI" w:hAnsi="Microsoft JhengHei UI" w:cs="Arial"/>
          <w:b/>
          <w:bCs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b/>
          <w:bCs/>
          <w:sz w:val="21"/>
          <w:szCs w:val="21"/>
          <w:lang w:eastAsia="zh-TW"/>
        </w:rPr>
        <w:t>媒體報導同意書</w:t>
      </w:r>
    </w:p>
    <w:p w14:paraId="282A907C" w14:textId="77777777" w:rsidR="00ED2D19" w:rsidRPr="00C65D80" w:rsidRDefault="00ED2D19" w:rsidP="00ED2D19">
      <w:pPr>
        <w:jc w:val="both"/>
        <w:rPr>
          <w:rFonts w:ascii="Microsoft JhengHei UI" w:eastAsia="Microsoft JhengHei UI" w:hAnsi="Microsoft JhengHei UI" w:cs="Arial"/>
          <w:b/>
          <w:bCs/>
          <w:sz w:val="21"/>
          <w:szCs w:val="21"/>
          <w:lang w:eastAsia="zh-TW"/>
        </w:rPr>
      </w:pPr>
    </w:p>
    <w:p w14:paraId="13145554" w14:textId="486A1B3D" w:rsidR="00122818" w:rsidRPr="00C65D80" w:rsidRDefault="008B61ED" w:rsidP="00C5135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年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滿18歲</w:t>
      </w:r>
      <w:r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或以上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的</w:t>
      </w:r>
      <w:r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人士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在參加由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主辦的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「</w:t>
      </w:r>
      <w:r w:rsidR="00AF2622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3D創作才華展示活動 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」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260DB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期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間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，他們的圖</w:t>
      </w:r>
      <w:r w:rsidR="009D74F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像、視頻和其他相關信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息會被記錄，</w:t>
      </w:r>
      <w:r w:rsidR="00EE60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用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以推廣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比賽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成就。例如，</w:t>
      </w:r>
      <w:r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可能會出現在</w:t>
      </w:r>
      <w:r w:rsidR="00D7440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公關／宣傳材料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中，</w:t>
      </w:r>
      <w:r w:rsidR="00622747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通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過</w:t>
      </w:r>
      <w:r w:rsidR="00622747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但不限於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報紙、</w:t>
      </w:r>
      <w:r w:rsidR="00622747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電</w:t>
      </w:r>
      <w:r w:rsidR="00C934A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台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廣播、電視、網站、小冊子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社交媒體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其他類型的媒體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以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提高公眾對</w:t>
      </w:r>
      <w:r w:rsidR="009D74F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是次比賽</w:t>
      </w:r>
      <w:r w:rsidR="00260DB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的認識。</w:t>
      </w:r>
    </w:p>
    <w:p w14:paraId="13CA66D9" w14:textId="77777777" w:rsidR="00122818" w:rsidRPr="00C65D80" w:rsidRDefault="0012281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6D157E52" w14:textId="71D4F406" w:rsidR="003F5BF3" w:rsidRPr="00C65D80" w:rsidRDefault="00B132A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8B61ED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,  ____________________________</w:t>
      </w:r>
      <w:r w:rsidR="00522251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  <w:r w:rsidR="008B61ED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,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此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同意／不同意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*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授予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權限，在</w:t>
      </w:r>
      <w:r w:rsidR="008B61ED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本人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與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「</w:t>
      </w:r>
      <w:r w:rsidR="00AF2622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3D創作才華展示活動 </w:t>
      </w:r>
      <w:r w:rsidR="007340D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」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相關的任何活動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（</w:t>
      </w:r>
      <w:r w:rsidR="006E0B20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不限於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頒</w:t>
      </w:r>
      <w:r w:rsidR="008E5203" w:rsidRPr="00C65D80">
        <w:rPr>
          <w:rFonts w:ascii="Microsoft JhengHei UI" w:eastAsia="Microsoft JhengHei UI" w:hAnsi="Microsoft JhengHei UI" w:cs="Arial" w:hint="eastAsia"/>
          <w:sz w:val="21"/>
          <w:szCs w:val="21"/>
          <w:lang w:val="x-none" w:eastAsia="zh-TW"/>
        </w:rPr>
        <w:t>獎典禮</w:t>
      </w:r>
      <w:r w:rsidR="006E0B20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及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交流活動）</w:t>
      </w:r>
      <w:r w:rsidR="001807B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</w:t>
      </w:r>
      <w:r w:rsidR="00ED2D19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比賽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期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間印刷</w:t>
      </w:r>
      <w:r w:rsidR="008C6EB8" w:rsidRPr="00C65D80">
        <w:rPr>
          <w:rFonts w:ascii="Microsoft JhengHei UI" w:eastAsia="Microsoft JhengHei UI" w:hAnsi="Microsoft JhengHei UI" w:cs="Microsoft JhengHei" w:hint="eastAsia"/>
          <w:color w:val="4D5156"/>
          <w:sz w:val="21"/>
          <w:szCs w:val="21"/>
          <w:shd w:val="clear" w:color="auto" w:fill="FFFFFF"/>
          <w:lang w:eastAsia="zh-TW"/>
        </w:rPr>
        <w:t>、</w:t>
      </w:r>
      <w:r w:rsidR="003F5BF3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拍攝</w:t>
      </w:r>
      <w:r w:rsidR="008C6EB8" w:rsidRPr="00C65D80">
        <w:rPr>
          <w:rFonts w:ascii="Microsoft JhengHei UI" w:eastAsia="Microsoft JhengHei UI" w:hAnsi="Microsoft JhengHei UI" w:cs="Microsoft JhengHei" w:hint="eastAsia"/>
          <w:color w:val="4D5156"/>
          <w:sz w:val="21"/>
          <w:szCs w:val="21"/>
          <w:shd w:val="clear" w:color="auto" w:fill="FFFFFF"/>
          <w:lang w:eastAsia="zh-TW"/>
        </w:rPr>
        <w:t>、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或錄影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D10EC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於</w:t>
      </w:r>
      <w:r w:rsidR="00ED2D19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比賽</w:t>
      </w:r>
      <w:r w:rsidR="00D10EC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期間創作的作品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並在音頻、視頻、電影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／或</w:t>
      </w:r>
      <w:r w:rsidR="003F5BF3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任何其他電子、數字和印刷媒體使用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D10EC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於</w:t>
      </w:r>
      <w:r w:rsidR="00ED2D19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比賽</w:t>
      </w:r>
      <w:r w:rsidR="001807B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期間創作的作品</w:t>
      </w:r>
      <w:r w:rsidR="00D12E4B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。此權限包括但不限於</w:t>
      </w:r>
      <w:r w:rsidR="004A621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4A621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公關</w:t>
      </w:r>
      <w:r w:rsidR="00D7440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／</w:t>
      </w:r>
      <w:r w:rsidR="004A621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宣傳材料（例如社交媒體帖子、廣告、和與公司相關的任何其他出版物）相關的出版物中發布相關圖像及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影片。</w:t>
      </w:r>
    </w:p>
    <w:p w14:paraId="1B30F323" w14:textId="77777777" w:rsidR="00DB6673" w:rsidRPr="00C65D80" w:rsidRDefault="00DB6673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1937E3F0" w14:textId="21EBD736" w:rsidR="00ED2D19" w:rsidRPr="00C65D80" w:rsidRDefault="008C6EB8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清楚明白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不會因參與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這些</w:t>
      </w:r>
      <w:r w:rsidR="00EC35F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公關／宣傳材料</w:t>
      </w:r>
      <w:r w:rsidR="008B61ED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1F1AE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</w:t>
      </w:r>
      <w:r w:rsidR="008B61ED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1F1AE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於</w:t>
      </w:r>
      <w:r w:rsidR="00ED2D19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比賽</w:t>
      </w:r>
      <w:r w:rsidR="001F1AE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期間創作的作品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内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而獲得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任何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金錢補償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</w:t>
      </w:r>
      <w:r w:rsidR="0012281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並且；</w:t>
      </w:r>
    </w:p>
    <w:p w14:paraId="217CC8F3" w14:textId="77777777" w:rsidR="00ED2D19" w:rsidRPr="00C65D80" w:rsidRDefault="00ED2D19" w:rsidP="00ED2D19">
      <w:pPr>
        <w:pStyle w:val="ListParagraph"/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3001BBDC" w14:textId="31535635" w:rsidR="00ED2D19" w:rsidRPr="00C65D80" w:rsidRDefault="00ED2D19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本人清楚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  <w:t>並同意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在參與比賽期間及其後</w:t>
      </w:r>
      <w:r w:rsidR="008B61ED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合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理使用此類材料進行宣傳的期間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  <w:t>均屬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有效</w:t>
      </w:r>
      <w:r w:rsidRPr="00C65D80">
        <w:rPr>
          <w:rFonts w:ascii="Microsoft JhengHei UI" w:eastAsia="Microsoft JhengHei UI" w:hAnsi="Microsoft JhengHei UI" w:cs="Arial"/>
          <w:sz w:val="21"/>
          <w:szCs w:val="21"/>
          <w:lang w:val="en-HK" w:eastAsia="zh-TW"/>
        </w:rPr>
        <w:t>，並且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val="en-HK" w:eastAsia="zh-TW"/>
        </w:rPr>
        <w:t>；</w:t>
      </w:r>
    </w:p>
    <w:p w14:paraId="5AFF187F" w14:textId="0AD7DB61" w:rsidR="00B27B78" w:rsidRPr="00C65D80" w:rsidRDefault="007F48BD" w:rsidP="00ED2D19">
      <w:pPr>
        <w:ind w:left="360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</w:p>
    <w:p w14:paraId="1B779AB5" w14:textId="6FE19FE5" w:rsidR="007F48BD" w:rsidRPr="00C65D80" w:rsidRDefault="008C6EB8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</w:rPr>
        <w:t>本人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</w:rPr>
        <w:t>免除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</w:rPr>
        <w:t>、其董事會、員工和其他代表因使用本材料而引起的任何責任，並且</w:t>
      </w:r>
      <w:r w:rsidR="00CA4D00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；</w:t>
      </w:r>
    </w:p>
    <w:p w14:paraId="53647A93" w14:textId="77777777" w:rsidR="00B27B78" w:rsidRPr="00C65D80" w:rsidRDefault="00B27B7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22EA1963" w14:textId="553DFF95" w:rsidR="00F16B09" w:rsidRPr="00C65D80" w:rsidRDefault="00CA4D00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清楚並同意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使用本人在媒體報導同意書提供有關</w:t>
      </w:r>
      <w:r w:rsidR="008C6EB8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的資料以</w:t>
      </w:r>
      <w:r w:rsidR="007C2F39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向</w:t>
      </w:r>
      <w:r w:rsidR="008B61ED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發出</w:t>
      </w:r>
      <w:r w:rsidR="007C2F39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證書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。</w:t>
      </w:r>
      <w:r w:rsidR="00C719BF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數譜環球有限公司</w:t>
      </w:r>
      <w:r w:rsidR="004F2D7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有機會將這些證書向公衆公開，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目的為提高公眾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對</w:t>
      </w:r>
      <w:r w:rsidR="008E5203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是次比賽</w:t>
      </w:r>
      <w:r w:rsidR="00522251" w:rsidRPr="00C65D80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的</w:t>
      </w:r>
      <w:r w:rsidR="00522251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認識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和其他相關目的</w:t>
      </w:r>
      <w:r w:rsidR="00F25C12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，並且</w:t>
      </w:r>
      <w:r w:rsidR="00F16B09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;</w:t>
      </w:r>
    </w:p>
    <w:p w14:paraId="12D15BA2" w14:textId="77777777" w:rsidR="00F16B09" w:rsidRPr="00C65D80" w:rsidRDefault="00F16B09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1A8F0018" w14:textId="43488DA7" w:rsidR="00F16B09" w:rsidRPr="00C65D80" w:rsidRDefault="00776DB8" w:rsidP="00ED2D1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D2136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此放棄檢查及／或批准</w:t>
      </w:r>
      <w:r w:rsidR="00E02AE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含有</w:t>
      </w:r>
      <w:r w:rsidR="008B61ED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本人</w:t>
      </w:r>
      <w:r w:rsidR="00E02AE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的肖像</w:t>
      </w:r>
      <w:r w:rsidR="00EE28B4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作品</w:t>
      </w:r>
      <w:r w:rsidR="00E02AED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之宣傳用材料之</w:t>
      </w:r>
      <w:r w:rsidR="00D2136A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成品或與之相關的副本的任何權利。</w:t>
      </w:r>
    </w:p>
    <w:p w14:paraId="1BC00B3A" w14:textId="77777777" w:rsidR="00DB6673" w:rsidRPr="00C65D80" w:rsidRDefault="00DB6673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1868676E" w14:textId="785AB462" w:rsidR="007F48BD" w:rsidRPr="00C65D80" w:rsidRDefault="001819C5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本人</w:t>
      </w:r>
      <w:r w:rsidR="00A8535C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在此確認已閱讀本媒體報導同意書，並完全理解</w:t>
      </w: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及</w:t>
      </w:r>
      <w:r w:rsidR="00A8535C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同意其條款和條件。</w:t>
      </w:r>
    </w:p>
    <w:p w14:paraId="2565AF00" w14:textId="77777777" w:rsidR="00085110" w:rsidRPr="00C65D80" w:rsidRDefault="00085110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</w:p>
    <w:p w14:paraId="50C7A4AD" w14:textId="7CC7D8C5" w:rsidR="00085110" w:rsidRPr="00C65D80" w:rsidRDefault="008C6EB8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參加者</w:t>
      </w:r>
      <w:r w:rsidR="00D432AF"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姓名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EF3FC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__________________________________________</w:t>
      </w:r>
      <w:r w:rsidR="00AA46A8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</w:p>
    <w:p w14:paraId="12D7A028" w14:textId="5F9AAE49" w:rsidR="00A537A0" w:rsidRPr="00C65D80" w:rsidRDefault="00A8535C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日期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9C60EA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__________</w:t>
      </w:r>
      <w:r w:rsidR="00A537A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_____________________</w:t>
      </w:r>
      <w:r w:rsidR="00AF2622">
        <w:rPr>
          <w:rFonts w:ascii="Microsoft JhengHei UI" w:eastAsia="Microsoft JhengHei UI" w:hAnsi="Microsoft JhengHei UI" w:cs="Arial"/>
          <w:sz w:val="21"/>
          <w:szCs w:val="21"/>
          <w:lang w:val="x-none" w:eastAsia="zh-TW"/>
        </w:rPr>
        <w:t>__</w:t>
      </w:r>
    </w:p>
    <w:p w14:paraId="16D0520A" w14:textId="14FD5291" w:rsidR="00085110" w:rsidRPr="00C65D80" w:rsidRDefault="00A8535C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聯絡電話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E00EC4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______</w:t>
      </w:r>
      <w:r w:rsidR="00D637CC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</w:t>
      </w:r>
      <w:r w:rsidR="0008511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</w:t>
      </w:r>
      <w:r w:rsidR="00A537A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_____________________</w:t>
      </w:r>
      <w:r w:rsidR="00D432AF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_</w:t>
      </w:r>
    </w:p>
    <w:p w14:paraId="6EB19052" w14:textId="6D9F2FBF" w:rsidR="00252F45" w:rsidRPr="00C65D80" w:rsidRDefault="00011C4B" w:rsidP="00ED2D19">
      <w:pPr>
        <w:jc w:val="both"/>
        <w:rPr>
          <w:rFonts w:ascii="Microsoft JhengHei UI" w:eastAsia="Microsoft JhengHei UI" w:hAnsi="Microsoft JhengHei UI" w:cs="Arial"/>
          <w:sz w:val="21"/>
          <w:szCs w:val="21"/>
          <w:lang w:eastAsia="zh-TW"/>
        </w:rPr>
      </w:pPr>
      <w:r w:rsidRPr="00C65D80">
        <w:rPr>
          <w:rFonts w:ascii="Microsoft JhengHei UI" w:eastAsia="Microsoft JhengHei UI" w:hAnsi="Microsoft JhengHei UI" w:cs="Arial" w:hint="eastAsia"/>
          <w:sz w:val="21"/>
          <w:szCs w:val="21"/>
          <w:lang w:eastAsia="zh-TW"/>
        </w:rPr>
        <w:t>電郵地址</w:t>
      </w:r>
      <w:r w:rsidR="0046656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:</w:t>
      </w:r>
      <w:r w:rsidR="0090531B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</w:t>
      </w:r>
      <w:r w:rsidR="00466560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 xml:space="preserve"> __________________________________________</w:t>
      </w:r>
      <w:r w:rsidR="00D432AF" w:rsidRPr="00C65D80">
        <w:rPr>
          <w:rFonts w:ascii="Microsoft JhengHei UI" w:eastAsia="Microsoft JhengHei UI" w:hAnsi="Microsoft JhengHei UI" w:cs="Arial"/>
          <w:sz w:val="21"/>
          <w:szCs w:val="21"/>
          <w:lang w:eastAsia="zh-TW"/>
        </w:rPr>
        <w:t>___</w:t>
      </w:r>
    </w:p>
    <w:p w14:paraId="6F197F70" w14:textId="77777777" w:rsidR="00C65D80" w:rsidRDefault="00C65D80" w:rsidP="00ED2D19">
      <w:pPr>
        <w:jc w:val="both"/>
        <w:rPr>
          <w:rFonts w:ascii="Microsoft JhengHei UI" w:eastAsia="Microsoft JhengHei UI" w:hAnsi="Microsoft JhengHei UI" w:cs="Arial"/>
          <w:sz w:val="16"/>
          <w:szCs w:val="16"/>
          <w:lang w:eastAsia="zh-TW"/>
        </w:rPr>
      </w:pPr>
    </w:p>
    <w:p w14:paraId="20974021" w14:textId="2141A9BD" w:rsidR="00252F45" w:rsidRPr="00C65D80" w:rsidRDefault="00252F45" w:rsidP="00ED2D19">
      <w:pPr>
        <w:jc w:val="both"/>
        <w:rPr>
          <w:rFonts w:ascii="Microsoft JhengHei UI" w:eastAsia="Microsoft JhengHei UI" w:hAnsi="Microsoft JhengHei UI" w:cs="Arial"/>
          <w:sz w:val="16"/>
          <w:szCs w:val="16"/>
          <w:lang w:eastAsia="zh-TW"/>
        </w:rPr>
      </w:pPr>
      <w:r w:rsidRPr="00C65D80">
        <w:rPr>
          <w:rFonts w:ascii="Microsoft JhengHei UI" w:eastAsia="Microsoft JhengHei UI" w:hAnsi="Microsoft JhengHei UI" w:cs="Arial"/>
          <w:sz w:val="16"/>
          <w:szCs w:val="16"/>
          <w:lang w:eastAsia="zh-TW"/>
        </w:rPr>
        <w:t>*</w:t>
      </w:r>
      <w:r w:rsidR="00C70CC9" w:rsidRPr="00C65D80">
        <w:rPr>
          <w:rFonts w:ascii="Microsoft JhengHei UI" w:eastAsia="Microsoft JhengHei UI" w:hAnsi="Microsoft JhengHei UI" w:cs="Arial" w:hint="eastAsia"/>
          <w:sz w:val="16"/>
          <w:szCs w:val="16"/>
          <w:lang w:eastAsia="zh-TW"/>
        </w:rPr>
        <w:t>請將</w:t>
      </w:r>
      <w:r w:rsidR="00011C4B" w:rsidRPr="00C65D80">
        <w:rPr>
          <w:rFonts w:ascii="Microsoft JhengHei UI" w:eastAsia="Microsoft JhengHei UI" w:hAnsi="Microsoft JhengHei UI" w:cs="Arial" w:hint="eastAsia"/>
          <w:sz w:val="16"/>
          <w:szCs w:val="16"/>
          <w:lang w:eastAsia="zh-TW"/>
        </w:rPr>
        <w:t>不適用者</w:t>
      </w:r>
      <w:r w:rsidR="00C70CC9" w:rsidRPr="00C65D80">
        <w:rPr>
          <w:rFonts w:ascii="Microsoft JhengHei UI" w:eastAsia="Microsoft JhengHei UI" w:hAnsi="Microsoft JhengHei UI" w:cs="Arial" w:hint="eastAsia"/>
          <w:sz w:val="16"/>
          <w:szCs w:val="16"/>
          <w:lang w:eastAsia="zh-TW"/>
        </w:rPr>
        <w:t>刪去</w:t>
      </w:r>
    </w:p>
    <w:sectPr w:rsidR="00252F45" w:rsidRPr="00C65D80" w:rsidSect="00930103">
      <w:headerReference w:type="default" r:id="rId8"/>
      <w:pgSz w:w="11906" w:h="16838" w:code="9"/>
      <w:pgMar w:top="36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DD8F8C" w14:textId="77777777" w:rsidR="00473E42" w:rsidRDefault="00473E42" w:rsidP="00590799">
      <w:r>
        <w:separator/>
      </w:r>
    </w:p>
  </w:endnote>
  <w:endnote w:type="continuationSeparator" w:id="0">
    <w:p w14:paraId="657888FD" w14:textId="77777777" w:rsidR="00473E42" w:rsidRDefault="00473E42" w:rsidP="00590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D2669F" w14:textId="77777777" w:rsidR="00473E42" w:rsidRDefault="00473E42" w:rsidP="00590799">
      <w:r>
        <w:separator/>
      </w:r>
    </w:p>
  </w:footnote>
  <w:footnote w:type="continuationSeparator" w:id="0">
    <w:p w14:paraId="1C31AE48" w14:textId="77777777" w:rsidR="00473E42" w:rsidRDefault="00473E42" w:rsidP="00590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3433D" w14:textId="55BD01C2" w:rsidR="00DA08A0" w:rsidRDefault="00DA08A0">
    <w:pPr>
      <w:pStyle w:val="Header"/>
    </w:pPr>
    <w:r>
      <w:rPr>
        <w:noProof/>
      </w:rPr>
      <w:drawing>
        <wp:inline distT="0" distB="0" distL="0" distR="0" wp14:anchorId="4EF96543" wp14:editId="3594E698">
          <wp:extent cx="878305" cy="755531"/>
          <wp:effectExtent l="0" t="0" r="0" b="0"/>
          <wp:docPr id="102075157" name="Picture 1" descr="A cube with letters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075157" name="Picture 1" descr="A cube with letters on i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690" t="37815" r="34322" b="42110"/>
                  <a:stretch/>
                </pic:blipFill>
                <pic:spPr bwMode="auto">
                  <a:xfrm>
                    <a:off x="0" y="0"/>
                    <a:ext cx="878305" cy="7555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34F9E"/>
    <w:multiLevelType w:val="hybridMultilevel"/>
    <w:tmpl w:val="E780C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602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QxNDA2M7AwMTVV0lEKTi0uzszPAykwrAUAtcupOiwAAAA="/>
  </w:docVars>
  <w:rsids>
    <w:rsidRoot w:val="007F48BD"/>
    <w:rsid w:val="00011C4B"/>
    <w:rsid w:val="00015236"/>
    <w:rsid w:val="00025B37"/>
    <w:rsid w:val="000768D3"/>
    <w:rsid w:val="000843ED"/>
    <w:rsid w:val="00084CEB"/>
    <w:rsid w:val="00085110"/>
    <w:rsid w:val="000A02EA"/>
    <w:rsid w:val="000C5CC9"/>
    <w:rsid w:val="000D2727"/>
    <w:rsid w:val="00104A1F"/>
    <w:rsid w:val="00107929"/>
    <w:rsid w:val="00122818"/>
    <w:rsid w:val="0016670F"/>
    <w:rsid w:val="001807BA"/>
    <w:rsid w:val="001819C5"/>
    <w:rsid w:val="001B4EE2"/>
    <w:rsid w:val="001B539C"/>
    <w:rsid w:val="001C4A75"/>
    <w:rsid w:val="001E51B1"/>
    <w:rsid w:val="001F1AE8"/>
    <w:rsid w:val="00220376"/>
    <w:rsid w:val="00252F45"/>
    <w:rsid w:val="00255C8A"/>
    <w:rsid w:val="00260DB0"/>
    <w:rsid w:val="00275CD2"/>
    <w:rsid w:val="00290E58"/>
    <w:rsid w:val="002B7E84"/>
    <w:rsid w:val="002F1806"/>
    <w:rsid w:val="00315D33"/>
    <w:rsid w:val="003279D3"/>
    <w:rsid w:val="00335D84"/>
    <w:rsid w:val="003443F0"/>
    <w:rsid w:val="0038713B"/>
    <w:rsid w:val="003962B7"/>
    <w:rsid w:val="003A284B"/>
    <w:rsid w:val="003B233A"/>
    <w:rsid w:val="003D21D2"/>
    <w:rsid w:val="003D4E23"/>
    <w:rsid w:val="003E1DFB"/>
    <w:rsid w:val="003F11E0"/>
    <w:rsid w:val="003F5BF3"/>
    <w:rsid w:val="00400010"/>
    <w:rsid w:val="00432362"/>
    <w:rsid w:val="00460CD0"/>
    <w:rsid w:val="00466560"/>
    <w:rsid w:val="00473E42"/>
    <w:rsid w:val="004A26AD"/>
    <w:rsid w:val="004A621D"/>
    <w:rsid w:val="004B217F"/>
    <w:rsid w:val="004C01CA"/>
    <w:rsid w:val="004C08D6"/>
    <w:rsid w:val="004D682F"/>
    <w:rsid w:val="004F2D71"/>
    <w:rsid w:val="00522251"/>
    <w:rsid w:val="00531E90"/>
    <w:rsid w:val="005540FA"/>
    <w:rsid w:val="00573D5E"/>
    <w:rsid w:val="00581974"/>
    <w:rsid w:val="00585526"/>
    <w:rsid w:val="00590799"/>
    <w:rsid w:val="00593C55"/>
    <w:rsid w:val="005A636F"/>
    <w:rsid w:val="006054D2"/>
    <w:rsid w:val="00622747"/>
    <w:rsid w:val="006E0B20"/>
    <w:rsid w:val="007036F1"/>
    <w:rsid w:val="007077FF"/>
    <w:rsid w:val="00725D3C"/>
    <w:rsid w:val="007340DC"/>
    <w:rsid w:val="00776DB8"/>
    <w:rsid w:val="00793FE2"/>
    <w:rsid w:val="007A78EF"/>
    <w:rsid w:val="007B74C2"/>
    <w:rsid w:val="007C0099"/>
    <w:rsid w:val="007C2F39"/>
    <w:rsid w:val="007F48BD"/>
    <w:rsid w:val="00800C49"/>
    <w:rsid w:val="008178A6"/>
    <w:rsid w:val="00851D54"/>
    <w:rsid w:val="008A22D6"/>
    <w:rsid w:val="008B61ED"/>
    <w:rsid w:val="008C12BE"/>
    <w:rsid w:val="008C6EB8"/>
    <w:rsid w:val="008E5203"/>
    <w:rsid w:val="0090531B"/>
    <w:rsid w:val="00916D5A"/>
    <w:rsid w:val="00930103"/>
    <w:rsid w:val="0095444C"/>
    <w:rsid w:val="009A1CB2"/>
    <w:rsid w:val="009C60EA"/>
    <w:rsid w:val="009D74FA"/>
    <w:rsid w:val="009F606C"/>
    <w:rsid w:val="00A1174E"/>
    <w:rsid w:val="00A164EB"/>
    <w:rsid w:val="00A537A0"/>
    <w:rsid w:val="00A74C75"/>
    <w:rsid w:val="00A8535C"/>
    <w:rsid w:val="00AA3962"/>
    <w:rsid w:val="00AA46A8"/>
    <w:rsid w:val="00AA68DA"/>
    <w:rsid w:val="00AB4BA5"/>
    <w:rsid w:val="00AC1C7D"/>
    <w:rsid w:val="00AD5BA7"/>
    <w:rsid w:val="00AF2622"/>
    <w:rsid w:val="00B03A2F"/>
    <w:rsid w:val="00B132A8"/>
    <w:rsid w:val="00B259C5"/>
    <w:rsid w:val="00B27B78"/>
    <w:rsid w:val="00B63EEB"/>
    <w:rsid w:val="00B974E3"/>
    <w:rsid w:val="00BA0950"/>
    <w:rsid w:val="00BB67BB"/>
    <w:rsid w:val="00BC576A"/>
    <w:rsid w:val="00BC5CF1"/>
    <w:rsid w:val="00BE36FB"/>
    <w:rsid w:val="00BE4F2D"/>
    <w:rsid w:val="00C51359"/>
    <w:rsid w:val="00C6582F"/>
    <w:rsid w:val="00C65D80"/>
    <w:rsid w:val="00C70CC9"/>
    <w:rsid w:val="00C719BF"/>
    <w:rsid w:val="00C74319"/>
    <w:rsid w:val="00C865A6"/>
    <w:rsid w:val="00C934A2"/>
    <w:rsid w:val="00CA4D00"/>
    <w:rsid w:val="00CD60BE"/>
    <w:rsid w:val="00D10525"/>
    <w:rsid w:val="00D10EC2"/>
    <w:rsid w:val="00D1201D"/>
    <w:rsid w:val="00D12E4B"/>
    <w:rsid w:val="00D2136A"/>
    <w:rsid w:val="00D335BC"/>
    <w:rsid w:val="00D3655A"/>
    <w:rsid w:val="00D422D8"/>
    <w:rsid w:val="00D432AF"/>
    <w:rsid w:val="00D607E1"/>
    <w:rsid w:val="00D637CC"/>
    <w:rsid w:val="00D7440D"/>
    <w:rsid w:val="00D86998"/>
    <w:rsid w:val="00DA08A0"/>
    <w:rsid w:val="00DA77AA"/>
    <w:rsid w:val="00DB5C8D"/>
    <w:rsid w:val="00DB6673"/>
    <w:rsid w:val="00DD21DB"/>
    <w:rsid w:val="00DD3020"/>
    <w:rsid w:val="00E00EC4"/>
    <w:rsid w:val="00E02AED"/>
    <w:rsid w:val="00E11B82"/>
    <w:rsid w:val="00E13BEA"/>
    <w:rsid w:val="00E30706"/>
    <w:rsid w:val="00E36D0C"/>
    <w:rsid w:val="00E706E3"/>
    <w:rsid w:val="00E9416C"/>
    <w:rsid w:val="00EC35FA"/>
    <w:rsid w:val="00ED2D19"/>
    <w:rsid w:val="00EE28B4"/>
    <w:rsid w:val="00EE60B0"/>
    <w:rsid w:val="00EF3FC0"/>
    <w:rsid w:val="00F16B09"/>
    <w:rsid w:val="00F25C12"/>
    <w:rsid w:val="00F80440"/>
    <w:rsid w:val="00FA4B77"/>
    <w:rsid w:val="00FA5F3E"/>
    <w:rsid w:val="00FC17FF"/>
    <w:rsid w:val="00FF6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D74D3"/>
  <w15:chartTrackingRefBased/>
  <w15:docId w15:val="{799363E0-8509-4006-B0A8-EEFEC1BC4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D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HK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8BD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590799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590799"/>
  </w:style>
  <w:style w:type="paragraph" w:styleId="Footer">
    <w:name w:val="footer"/>
    <w:basedOn w:val="Normal"/>
    <w:link w:val="FooterChar"/>
    <w:uiPriority w:val="99"/>
    <w:unhideWhenUsed/>
    <w:rsid w:val="00590799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590799"/>
  </w:style>
  <w:style w:type="character" w:styleId="CommentReference">
    <w:name w:val="annotation reference"/>
    <w:basedOn w:val="DefaultParagraphFont"/>
    <w:uiPriority w:val="99"/>
    <w:semiHidden/>
    <w:unhideWhenUsed/>
    <w:rsid w:val="00FC17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17FF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17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7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17FF"/>
    <w:rPr>
      <w:rFonts w:ascii="PMingLiU" w:eastAsia="PMingLiU" w:hAnsiTheme="minorHAnsi" w:cstheme="minorBidi"/>
      <w:sz w:val="18"/>
      <w:szCs w:val="18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7FF"/>
    <w:rPr>
      <w:rFonts w:ascii="PMingLiU" w:eastAsia="PMingLiU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7085F-1B33-714B-8588-922735D4B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Neoh</dc:creator>
  <cp:keywords/>
  <dc:description/>
  <cp:lastModifiedBy>Raymond Neoh</cp:lastModifiedBy>
  <cp:revision>9</cp:revision>
  <cp:lastPrinted>2024-03-18T06:20:00Z</cp:lastPrinted>
  <dcterms:created xsi:type="dcterms:W3CDTF">2024-03-18T06:20:00Z</dcterms:created>
  <dcterms:modified xsi:type="dcterms:W3CDTF">2025-02-17T06:39:00Z</dcterms:modified>
</cp:coreProperties>
</file>